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18C92" w14:textId="77777777" w:rsidR="00735703" w:rsidRDefault="00735703" w:rsidP="00735703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  <w:r w:rsidRPr="000902C1">
        <w:rPr>
          <w:rFonts w:ascii="Arial" w:hAnsi="Arial" w:cs="Arial"/>
          <w:b/>
          <w:i/>
          <w:color w:val="000000"/>
        </w:rPr>
        <w:t>Obrazec poročila o izv</w:t>
      </w:r>
      <w:r>
        <w:rPr>
          <w:rFonts w:ascii="Arial" w:hAnsi="Arial" w:cs="Arial"/>
          <w:b/>
          <w:i/>
          <w:color w:val="000000"/>
        </w:rPr>
        <w:t>edenem programu</w:t>
      </w:r>
    </w:p>
    <w:p w14:paraId="485A9814" w14:textId="77777777" w:rsidR="00735703" w:rsidRDefault="00735703" w:rsidP="00735703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</w:p>
    <w:p w14:paraId="56890557" w14:textId="77777777" w:rsidR="00735703" w:rsidRDefault="00735703" w:rsidP="00735703">
      <w:pPr>
        <w:jc w:val="both"/>
        <w:rPr>
          <w:rFonts w:ascii="Arial" w:hAnsi="Arial" w:cs="Arial"/>
          <w:bCs/>
          <w:sz w:val="22"/>
          <w:szCs w:val="22"/>
        </w:rPr>
      </w:pPr>
      <w:r w:rsidRPr="00322DF1">
        <w:rPr>
          <w:rFonts w:ascii="Arial" w:hAnsi="Arial" w:cs="Arial"/>
          <w:b/>
          <w:bCs/>
          <w:sz w:val="22"/>
          <w:szCs w:val="22"/>
        </w:rPr>
        <w:t>IZVAJALEC:</w:t>
      </w:r>
      <w:r w:rsidRPr="006F21B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ab/>
        <w:t>_____________________________________</w:t>
      </w:r>
      <w:r w:rsidRPr="00D25A7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D6723">
        <w:rPr>
          <w:rFonts w:ascii="Arial" w:hAnsi="Arial" w:cs="Arial"/>
          <w:b/>
          <w:bCs/>
          <w:sz w:val="22"/>
          <w:szCs w:val="22"/>
        </w:rPr>
        <w:t xml:space="preserve">ŠT. ZADEVE: </w:t>
      </w:r>
      <w:r>
        <w:rPr>
          <w:rFonts w:ascii="Arial" w:hAnsi="Arial" w:cs="Arial"/>
          <w:bCs/>
          <w:sz w:val="22"/>
          <w:szCs w:val="22"/>
        </w:rPr>
        <w:t>620 - ______/2024</w:t>
      </w:r>
    </w:p>
    <w:p w14:paraId="619EBEC8" w14:textId="77777777" w:rsidR="00735703" w:rsidRDefault="00735703" w:rsidP="00735703">
      <w:pPr>
        <w:jc w:val="both"/>
        <w:rPr>
          <w:rFonts w:ascii="Arial" w:hAnsi="Arial" w:cs="Arial"/>
          <w:b/>
          <w:sz w:val="22"/>
          <w:szCs w:val="22"/>
        </w:rPr>
      </w:pPr>
    </w:p>
    <w:p w14:paraId="2209F93E" w14:textId="77777777" w:rsidR="00735703" w:rsidRPr="009C1164" w:rsidRDefault="00735703" w:rsidP="00735703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  <w:b/>
          <w:sz w:val="22"/>
          <w:szCs w:val="22"/>
        </w:rPr>
      </w:pPr>
      <w:r w:rsidRPr="009C1164">
        <w:rPr>
          <w:rFonts w:ascii="Arial" w:hAnsi="Arial" w:cs="Arial"/>
          <w:b/>
          <w:sz w:val="22"/>
          <w:szCs w:val="22"/>
        </w:rPr>
        <w:t>Kratek povzetek izveden</w:t>
      </w:r>
      <w:r>
        <w:rPr>
          <w:rFonts w:ascii="Arial" w:hAnsi="Arial" w:cs="Arial"/>
          <w:b/>
          <w:sz w:val="22"/>
          <w:szCs w:val="22"/>
        </w:rPr>
        <w:t>ega programa</w:t>
      </w:r>
      <w:r w:rsidRPr="009C1164">
        <w:rPr>
          <w:rFonts w:ascii="Arial" w:hAnsi="Arial" w:cs="Arial"/>
          <w:b/>
          <w:sz w:val="22"/>
          <w:szCs w:val="22"/>
        </w:rPr>
        <w:t xml:space="preserve"> </w:t>
      </w:r>
    </w:p>
    <w:p w14:paraId="73AB794A" w14:textId="77777777" w:rsidR="00735703" w:rsidRDefault="00735703" w:rsidP="00735703">
      <w:pPr>
        <w:ind w:left="35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</w:t>
      </w:r>
    </w:p>
    <w:p w14:paraId="14590DD0" w14:textId="77777777" w:rsidR="00735703" w:rsidRDefault="00735703" w:rsidP="0073570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377396D7" w14:textId="77777777" w:rsidR="00735703" w:rsidRDefault="00735703" w:rsidP="0073570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686E8B5F" w14:textId="77777777" w:rsidR="00735703" w:rsidRDefault="00735703" w:rsidP="0073570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22"/>
          <w:szCs w:val="22"/>
        </w:rPr>
      </w:pPr>
    </w:p>
    <w:p w14:paraId="73E5B079" w14:textId="77777777" w:rsidR="00735703" w:rsidRDefault="00735703" w:rsidP="00735703">
      <w:pPr>
        <w:jc w:val="both"/>
        <w:rPr>
          <w:rFonts w:ascii="Arial" w:hAnsi="Arial" w:cs="Arial"/>
          <w:sz w:val="22"/>
          <w:szCs w:val="22"/>
        </w:rPr>
      </w:pPr>
    </w:p>
    <w:p w14:paraId="4DB0008D" w14:textId="77777777" w:rsidR="00735703" w:rsidRDefault="00735703" w:rsidP="00735703">
      <w:pPr>
        <w:rPr>
          <w:rFonts w:ascii="Arial" w:hAnsi="Arial" w:cs="Arial"/>
          <w:bCs/>
          <w:sz w:val="22"/>
          <w:szCs w:val="22"/>
        </w:rPr>
      </w:pPr>
    </w:p>
    <w:p w14:paraId="7411FEF5" w14:textId="77777777" w:rsidR="00735703" w:rsidRPr="009C1164" w:rsidRDefault="00735703" w:rsidP="00735703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9C1164">
        <w:rPr>
          <w:rFonts w:ascii="Arial" w:hAnsi="Arial" w:cs="Arial"/>
          <w:b/>
          <w:bCs/>
          <w:sz w:val="22"/>
          <w:szCs w:val="22"/>
        </w:rPr>
        <w:t>Težave in odstopanja od izvedbe</w:t>
      </w:r>
    </w:p>
    <w:p w14:paraId="716EDFC2" w14:textId="77777777" w:rsidR="00735703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458AFEE7" w14:textId="77777777" w:rsidR="00735703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0061AD47" w14:textId="77777777" w:rsidR="00735703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3E41299A" w14:textId="77777777" w:rsidR="00735703" w:rsidRPr="009C1164" w:rsidRDefault="00735703" w:rsidP="00735703">
      <w:pPr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rFonts w:ascii="Arial" w:hAnsi="Arial" w:cs="Arial"/>
          <w:sz w:val="22"/>
          <w:szCs w:val="22"/>
        </w:rPr>
      </w:pPr>
    </w:p>
    <w:p w14:paraId="64E5C43F" w14:textId="77777777" w:rsidR="00735703" w:rsidRPr="009C1164" w:rsidRDefault="00735703" w:rsidP="00735703">
      <w:pPr>
        <w:jc w:val="both"/>
        <w:rPr>
          <w:rFonts w:ascii="Arial" w:hAnsi="Arial" w:cs="Arial"/>
          <w:sz w:val="22"/>
          <w:szCs w:val="22"/>
        </w:rPr>
      </w:pPr>
    </w:p>
    <w:p w14:paraId="5CA81A12" w14:textId="11108724" w:rsidR="00735703" w:rsidRPr="00735703" w:rsidRDefault="00735703" w:rsidP="00735703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  <w:b/>
          <w:sz w:val="22"/>
          <w:szCs w:val="22"/>
        </w:rPr>
      </w:pPr>
      <w:r w:rsidRPr="009C1164">
        <w:rPr>
          <w:rFonts w:ascii="Arial" w:hAnsi="Arial" w:cs="Arial"/>
          <w:b/>
          <w:sz w:val="22"/>
          <w:szCs w:val="22"/>
        </w:rPr>
        <w:t>Finančna konstrukcija</w:t>
      </w:r>
    </w:p>
    <w:tbl>
      <w:tblPr>
        <w:tblpPr w:leftFromText="141" w:rightFromText="141" w:vertAnchor="text" w:horzAnchor="margin" w:tblpY="77"/>
        <w:tblW w:w="89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97"/>
        <w:gridCol w:w="2835"/>
        <w:gridCol w:w="2694"/>
      </w:tblGrid>
      <w:tr w:rsidR="00735703" w14:paraId="76ED7DF2" w14:textId="77777777" w:rsidTr="00E8635B">
        <w:trPr>
          <w:trHeight w:val="31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37FD0533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ODHODK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00BD3525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Vrednost v prijavi v EUR 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75AC8815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735703" w14:paraId="59BE6BAF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0059D16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680552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A0FAB3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03D0B55A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935FD6D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482B2C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ACF21B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02981486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8C9F25E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63F496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AB02D1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05147E78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1F581141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9AA36A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7BD7DA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56B88F9B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7E4484E0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5AA89ED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1A7A0904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67002B07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16A0D25" w14:textId="77777777" w:rsidR="00735703" w:rsidRPr="005978ED" w:rsidRDefault="00735703" w:rsidP="00E8635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PRI</w:t>
            </w:r>
            <w:r w:rsidRPr="005978ED">
              <w:rPr>
                <w:rFonts w:ascii="Arial" w:hAnsi="Arial" w:cs="Arial"/>
                <w:b/>
                <w:color w:val="000000"/>
                <w:sz w:val="22"/>
                <w:szCs w:val="22"/>
              </w:rPr>
              <w:t>HODK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C870421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Vrednost v prijavi v EUR 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42B64EF7" w14:textId="77777777" w:rsidR="00735703" w:rsidRDefault="00735703" w:rsidP="00E8635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rednost (EUR)</w:t>
            </w:r>
          </w:p>
        </w:tc>
      </w:tr>
      <w:tr w:rsidR="00735703" w14:paraId="43DE3ED4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C7F8875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A2ACF9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D29656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35703" w14:paraId="23120E4B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401D1FD6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5B1FE5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E37527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76198685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</w:tcPr>
          <w:p w14:paraId="06BB24C6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E6505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F64749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735703" w14:paraId="2F68AFBF" w14:textId="77777777" w:rsidTr="00E8635B">
        <w:trPr>
          <w:trHeight w:val="567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  <w:vAlign w:val="center"/>
            <w:hideMark/>
          </w:tcPr>
          <w:p w14:paraId="4C4A95B3" w14:textId="77777777" w:rsidR="00735703" w:rsidRDefault="00735703" w:rsidP="00E8635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KUPAJ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</w:tcPr>
          <w:p w14:paraId="645DD7C1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/>
            <w:noWrap/>
            <w:vAlign w:val="center"/>
            <w:hideMark/>
          </w:tcPr>
          <w:p w14:paraId="7F2AFE3F" w14:textId="77777777" w:rsidR="00735703" w:rsidRDefault="00735703" w:rsidP="00E8635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5E2B0BC6" w14:textId="77777777" w:rsidR="00735703" w:rsidRDefault="00735703" w:rsidP="00735703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46F9F85" w14:textId="77777777" w:rsidR="00735703" w:rsidRPr="003C5964" w:rsidRDefault="00735703" w:rsidP="0073570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</w:t>
      </w:r>
      <w:r w:rsidRPr="003C5964">
        <w:rPr>
          <w:rFonts w:ascii="Arial" w:hAnsi="Arial" w:cs="Arial"/>
          <w:sz w:val="22"/>
          <w:szCs w:val="22"/>
        </w:rPr>
        <w:t xml:space="preserve">raj in datum: </w:t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  <w:t>Podpis odgovorne osebe:</w:t>
      </w:r>
    </w:p>
    <w:p w14:paraId="39477D12" w14:textId="77777777" w:rsidR="00735703" w:rsidRPr="003C5964" w:rsidRDefault="00735703" w:rsidP="00735703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3C5964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  <w:t>(žig)</w:t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  <w:r w:rsidRPr="003C5964">
        <w:rPr>
          <w:rFonts w:ascii="Arial" w:hAnsi="Arial" w:cs="Arial"/>
          <w:sz w:val="22"/>
          <w:szCs w:val="22"/>
          <w:u w:val="single"/>
        </w:rPr>
        <w:tab/>
      </w:r>
    </w:p>
    <w:p w14:paraId="0695E785" w14:textId="77777777" w:rsidR="00735703" w:rsidRDefault="00735703" w:rsidP="00735703">
      <w:pPr>
        <w:tabs>
          <w:tab w:val="left" w:pos="3824"/>
          <w:tab w:val="center" w:pos="4649"/>
        </w:tabs>
        <w:spacing w:line="276" w:lineRule="auto"/>
        <w:rPr>
          <w:rFonts w:ascii="Arial" w:hAnsi="Arial" w:cs="Arial"/>
          <w:b/>
          <w:sz w:val="22"/>
          <w:szCs w:val="22"/>
        </w:rPr>
      </w:pPr>
    </w:p>
    <w:p w14:paraId="3FDF93D6" w14:textId="77777777" w:rsidR="00735703" w:rsidRPr="00735703" w:rsidRDefault="00735703" w:rsidP="00735703">
      <w:pPr>
        <w:spacing w:line="276" w:lineRule="auto"/>
        <w:rPr>
          <w:rFonts w:ascii="Arial" w:hAnsi="Arial" w:cs="Arial"/>
          <w:b/>
          <w:sz w:val="18"/>
          <w:szCs w:val="18"/>
        </w:rPr>
      </w:pPr>
      <w:r w:rsidRPr="00735703">
        <w:rPr>
          <w:rFonts w:ascii="Arial" w:hAnsi="Arial" w:cs="Arial"/>
          <w:b/>
          <w:sz w:val="18"/>
          <w:szCs w:val="18"/>
        </w:rPr>
        <w:t>Obvezne priloge:</w:t>
      </w:r>
    </w:p>
    <w:p w14:paraId="7F374D42" w14:textId="77777777" w:rsidR="00735703" w:rsidRPr="00735703" w:rsidRDefault="00735703" w:rsidP="00735703">
      <w:pPr>
        <w:numPr>
          <w:ilvl w:val="0"/>
          <w:numId w:val="10"/>
        </w:numPr>
        <w:jc w:val="both"/>
        <w:rPr>
          <w:rFonts w:ascii="Arial" w:hAnsi="Arial" w:cs="Arial"/>
          <w:bCs/>
          <w:sz w:val="18"/>
          <w:szCs w:val="18"/>
        </w:rPr>
      </w:pPr>
      <w:r w:rsidRPr="00735703">
        <w:rPr>
          <w:rFonts w:ascii="Arial" w:hAnsi="Arial" w:cs="Arial"/>
          <w:bCs/>
          <w:sz w:val="18"/>
          <w:szCs w:val="18"/>
        </w:rPr>
        <w:t>Dokazilo o izvedbi projekta (npr. vabila, zgibanke, časopisni članki itd.);</w:t>
      </w:r>
    </w:p>
    <w:p w14:paraId="079BD8FD" w14:textId="77777777" w:rsidR="00735703" w:rsidRPr="00735703" w:rsidRDefault="00735703" w:rsidP="00735703">
      <w:pPr>
        <w:numPr>
          <w:ilvl w:val="0"/>
          <w:numId w:val="10"/>
        </w:numPr>
        <w:rPr>
          <w:rFonts w:ascii="Arial" w:hAnsi="Arial" w:cs="Arial"/>
          <w:sz w:val="18"/>
          <w:szCs w:val="18"/>
        </w:rPr>
      </w:pPr>
      <w:r w:rsidRPr="00735703">
        <w:rPr>
          <w:rFonts w:ascii="Arial" w:hAnsi="Arial" w:cs="Arial"/>
          <w:bCs/>
          <w:sz w:val="18"/>
          <w:szCs w:val="18"/>
        </w:rPr>
        <w:t>Kopije računov za izvedene dejavnosti v okviru projekta, v višini končne vrednosti programa;</w:t>
      </w:r>
    </w:p>
    <w:p w14:paraId="46A73976" w14:textId="03E221E3" w:rsidR="00755472" w:rsidRPr="00735703" w:rsidRDefault="00735703" w:rsidP="00735703">
      <w:pPr>
        <w:numPr>
          <w:ilvl w:val="0"/>
          <w:numId w:val="10"/>
        </w:numPr>
        <w:jc w:val="both"/>
        <w:rPr>
          <w:rFonts w:ascii="Arial" w:hAnsi="Arial" w:cs="Arial"/>
          <w:sz w:val="14"/>
          <w:szCs w:val="14"/>
        </w:rPr>
      </w:pPr>
      <w:r w:rsidRPr="00735703">
        <w:rPr>
          <w:rFonts w:ascii="Arial" w:hAnsi="Arial" w:cs="Arial"/>
          <w:bCs/>
          <w:sz w:val="18"/>
          <w:szCs w:val="18"/>
        </w:rPr>
        <w:t xml:space="preserve">Zahtevek za izplačilo v obliki e-računa, oddan </w:t>
      </w:r>
      <w:r w:rsidRPr="00735703">
        <w:rPr>
          <w:rFonts w:ascii="Arial" w:hAnsi="Arial" w:cs="Arial"/>
          <w:color w:val="000000"/>
          <w:sz w:val="18"/>
          <w:szCs w:val="18"/>
        </w:rPr>
        <w:t>preko sistema UJP.</w:t>
      </w:r>
    </w:p>
    <w:sectPr w:rsidR="00755472" w:rsidRPr="00735703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35C01" w14:textId="6D520680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A26DC7">
      <w:rPr>
        <w:rFonts w:ascii="Arial" w:hAnsi="Arial" w:cs="Arial"/>
        <w:sz w:val="22"/>
        <w:szCs w:val="22"/>
      </w:rPr>
      <w:t>4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A26DC7">
      <w:rPr>
        <w:rFonts w:ascii="Arial" w:hAnsi="Arial" w:cs="Arial"/>
        <w:sz w:val="22"/>
        <w:szCs w:val="22"/>
      </w:rPr>
      <w:t>Druga kultur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10C6C"/>
    <w:multiLevelType w:val="hybridMultilevel"/>
    <w:tmpl w:val="87CAE7A6"/>
    <w:lvl w:ilvl="0" w:tplc="194E45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E0FD3"/>
    <w:multiLevelType w:val="hybridMultilevel"/>
    <w:tmpl w:val="8250B5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9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8"/>
  </w:num>
  <w:num w:numId="3" w16cid:durableId="1514802579">
    <w:abstractNumId w:val="0"/>
  </w:num>
  <w:num w:numId="4" w16cid:durableId="1957172991">
    <w:abstractNumId w:val="4"/>
  </w:num>
  <w:num w:numId="5" w16cid:durableId="1938756037">
    <w:abstractNumId w:val="6"/>
  </w:num>
  <w:num w:numId="6" w16cid:durableId="1841964995">
    <w:abstractNumId w:val="1"/>
  </w:num>
  <w:num w:numId="7" w16cid:durableId="451830907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323044929">
    <w:abstractNumId w:val="7"/>
  </w:num>
  <w:num w:numId="9" w16cid:durableId="1960642981">
    <w:abstractNumId w:val="9"/>
  </w:num>
  <w:num w:numId="10" w16cid:durableId="1488092865">
    <w:abstractNumId w:val="5"/>
  </w:num>
  <w:num w:numId="11" w16cid:durableId="18250480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6B96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5703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semiHidden/>
  </w:style>
  <w:style w:type="table" w:default="1" w:styleId="Navadnatabel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semiHidden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709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2</cp:revision>
  <cp:lastPrinted>2011-01-21T10:45:00Z</cp:lastPrinted>
  <dcterms:created xsi:type="dcterms:W3CDTF">2023-12-28T10:56:00Z</dcterms:created>
  <dcterms:modified xsi:type="dcterms:W3CDTF">2023-12-28T10:56:00Z</dcterms:modified>
</cp:coreProperties>
</file>